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4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C. *</w:t>
      </w:r>
      <m:oMath>
        <m:r>
          <m:t>11</m:t>
        </m:r>
      </m:oMath>
      <w:r>
        <w:t xml:space="preserve">. D.</w:t>
      </w:r>
      <w:r>
        <w:t xml:space="preserve"> </w:t>
      </w:r>
      <m:oMath>
        <m:r>
          <m:t>1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0</m:t>
        </m:r>
      </m:oMath>
      <w:r>
        <w:t xml:space="preserve">. B. *</w:t>
      </w:r>
      <m:oMath>
        <m:r>
          <m:t>19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0</m:t>
        </m:r>
      </m:oMath>
      <w:r>
        <w:t xml:space="preserve">. B.</w:t>
      </w:r>
      <w:r>
        <w:t xml:space="preserve"> </w:t>
      </w:r>
      <m:oMath>
        <m:r>
          <m:t>14</m:t>
        </m:r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7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4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13</m:t>
        </m:r>
      </m:oMath>
      <w:r>
        <w:t xml:space="preserve">. D.</w:t>
      </w:r>
      <w:r>
        <w:t xml:space="preserve"> </w:t>
      </w:r>
      <m:oMath>
        <m:r>
          <m:t>4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2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 *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4</m:t>
        </m:r>
      </m:oMath>
      <w:r>
        <w:t xml:space="preserve">. B. *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65</m:t>
        </m:r>
      </m:oMath>
      <w:r>
        <w:t xml:space="preserve">. B.</w:t>
      </w:r>
      <w:r>
        <w:t xml:space="preserve"> </w:t>
      </w:r>
      <m:oMath>
        <m:r>
          <m:t>18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r>
          <m:t>1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0.</w:t>
      </w:r>
      <w:r>
        <w:t xml:space="preserve"> </w:t>
      </w:r>
      <w:r>
        <w:t xml:space="preserve">Cho hai dãy số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và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có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và</w:t>
      </w:r>
      <w:r>
        <w:t xml:space="preserve"> </w:t>
      </w:r>
      <m:oMath>
        <m:r>
          <m:rPr>
            <m:sty m:val="p"/>
          </m:rPr>
          <m:t>lim</m:t>
        </m:r>
        <m:sSub>
          <m:e>
            <m:r>
              <m:t>v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r>
          <m:rPr>
            <m:sty m:val="p"/>
          </m:rPr>
          <m:t>lim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3</m:t>
        </m:r>
      </m:oMath>
      <w:r>
        <w:t xml:space="preserve">. C.</w:t>
      </w:r>
      <w:r>
        <w:t xml:space="preserve"> </w:t>
      </w:r>
      <m:oMath>
        <m:r>
          <m:t>14</m:t>
        </m:r>
      </m:oMath>
      <w:r>
        <w:t xml:space="preserve">. D. *</w:t>
      </w:r>
      <m:oMath>
        <m:r>
          <m:t>1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n</m:t>
            </m:r>
          </m:num>
          <m:den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t>7</m:t>
        </m:r>
      </m:oMath>
      <w:r>
        <w:t xml:space="preserve">. C.</w:t>
      </w:r>
      <w:r>
        <w:t xml:space="preserve"> </w:t>
      </w:r>
      <m:oMath>
        <m:r>
          <m:t>8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2</m:t>
            </m:r>
            <m:sSup>
              <m:e>
                <m:r>
                  <m:t>n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8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7</m:t>
            </m:r>
            <m:r>
              <m:t>n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num>
          <m:den>
            <m:r>
              <m:t>6</m:t>
            </m:r>
            <m:sSup>
              <m:e>
                <m:r>
                  <m:t>n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</m:num>
          <m:den>
            <m:r>
              <m:t>6</m:t>
            </m:r>
            <m:r>
              <m:t>n</m:t>
            </m:r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3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9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8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n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t>n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3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num>
          <m:den>
            <m:r>
              <m:t>8</m:t>
            </m:r>
            <m:r>
              <m:rPr>
                <m:sty m:val="p"/>
              </m:rPr>
              <m:t>−</m:t>
            </m:r>
            <m:r>
              <m:t>7</m:t>
            </m:r>
            <m:r>
              <m:t>n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3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6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3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n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4</m:t>
            </m:r>
            <m:r>
              <m:t>n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1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9</m:t>
        </m:r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1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42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3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6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4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8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13</m:t>
        </m:r>
      </m:oMath>
      <w:r>
        <w:t xml:space="preserve">. D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5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6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46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7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48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</m:num>
          <m:den>
            <m:r>
              <m:t>4</m:t>
            </m:r>
            <m:r>
              <m:rPr>
                <m:sty m:val="p"/>
              </m:rPr>
              <m:t>⋅</m:t>
            </m:r>
            <m:sSup>
              <m:e>
                <m:r>
                  <m:t>7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</m:t>
        </m:r>
      </m:oMath>
      <w:r>
        <w:t xml:space="preserve">. B.</w:t>
      </w:r>
      <w:r>
        <w:t xml:space="preserve"> </w:t>
      </w:r>
      <m:oMath>
        <m:r>
          <m:t>7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49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3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</m:num>
          <m:den>
            <m:r>
              <m:t>3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t>1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0.</w:t>
      </w:r>
      <w:r>
        <w:t xml:space="preserve"> </w:t>
      </w:r>
      <w:r>
        <w:t xml:space="preserve">Tính giới hạn</w:t>
      </w:r>
      <w:r>
        <w:t xml:space="preserve"> </w:t>
      </w:r>
      <m:oMath>
        <m:r>
          <m:rPr>
            <m:sty m:val="p"/>
          </m:rPr>
          <m:t>lim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n</m:t>
                </m:r>
              </m:sup>
            </m:sSup>
            <m:r>
              <m:rPr>
                <m:sty m:val="p"/>
              </m:rPr>
              <m:t>+</m:t>
            </m:r>
            <m:r>
              <m:t>10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⋅</m:t>
            </m:r>
            <m:sSup>
              <m:e>
                <m:r>
                  <m:t>9</m:t>
                </m:r>
              </m:e>
              <m:sup>
                <m:r>
                  <m:t>n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9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8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C. *</w:t>
      </w:r>
      <m:oMath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r>
          <m:t>10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5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5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5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10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1</m:t>
        </m:r>
      </m:oMath>
      <w:r>
        <w:t xml:space="preserve">. B. *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5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D. *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1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1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2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1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63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4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6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5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1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0</m:t>
            </m:r>
          </m:den>
        </m:f>
      </m:oMath>
      <w:r>
        <w:t xml:space="preserve">. C. *</w:t>
      </w:r>
      <m:oMath>
        <m:r>
          <m:t>4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66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7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9</m:t>
            </m:r>
          </m:den>
        </m:f>
      </m:oMath>
      <w:r>
        <w:t xml:space="preserve">. D.</w:t>
      </w:r>
      <w:r>
        <w:t xml:space="preserve"> </w:t>
      </w:r>
      <m:oMath>
        <m:r>
          <m:t>2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7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0</m:t>
        </m:r>
      </m:oMath>
      <w:r>
        <w:t xml:space="preserve">. D. *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68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1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69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36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0.</w:t>
      </w:r>
      <w:r>
        <w:t xml:space="preserve"> </w:t>
      </w:r>
      <w:r>
        <w:t xml:space="preserve">Tính tổng của cấp số nhân lùi vô hạn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</m:e>
        </m:d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9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</m:oMath>
      <w:r>
        <w:t xml:space="preserve">.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36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71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3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2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0</m:t>
        </m:r>
      </m:oMath>
      <w:r>
        <w:t xml:space="preserve">. C. *</w:t>
      </w:r>
      <m:oMath>
        <m:r>
          <m:rPr>
            <m:sty m:val="p"/>
          </m:rPr>
          <m:t>−</m:t>
        </m:r>
        <m:r>
          <m:t>9</m:t>
        </m:r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73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4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4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6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5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6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d>
          <m:dPr>
            <m:begChr m:val="["/>
            <m:endChr m:val="]"/>
            <m:sepChr m:val=""/>
            <m:grow/>
          </m:dPr>
          <m:e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3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7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78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79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0.</w:t>
      </w:r>
      <w:r>
        <w:t xml:space="preserve"> </w:t>
      </w:r>
      <w:r>
        <w:t xml:space="preserve">Biết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và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num>
          <m:den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6</m:t>
        </m:r>
      </m:oMath>
      <w:r>
        <w:t xml:space="preserve">. D. *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81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6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53</m:t>
            </m:r>
          </m:num>
          <m:den>
            <m:r>
              <m:t>22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2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10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>
              <m:t>10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11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8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6</m:t>
            </m:r>
          </m:num>
          <m:den>
            <m:r>
              <m:t>2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8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4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9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8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D. *</w:t>
      </w:r>
      <m:oMath>
        <m:r>
          <m:t>16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8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num>
          <m:den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4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22</m:t>
            </m:r>
          </m:num>
          <m:den>
            <m:r>
              <m:t>13</m:t>
            </m:r>
            <m:r>
              <m:t>x</m:t>
            </m:r>
            <m:r>
              <m:rPr>
                <m:sty m:val="p"/>
              </m:rPr>
              <m:t>+</m:t>
            </m:r>
            <m:r>
              <m:t>2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140</m:t>
            </m:r>
          </m:num>
          <m:den>
            <m:r>
              <m:t>10</m:t>
            </m:r>
            <m:r>
              <m:t>x</m:t>
            </m:r>
            <m:r>
              <m:rPr>
                <m:sty m:val="p"/>
              </m:rPr>
              <m:t>+</m:t>
            </m:r>
            <m:r>
              <m:t>5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2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4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6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0</m:t>
            </m:r>
          </m:num>
          <m:den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5</m:t>
            </m:r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9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2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9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84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 *</w:t>
      </w:r>
      <m:oMath>
        <m:r>
          <m:rPr>
            <m:sty m:val="p"/>
          </m:rPr>
          <m:t>−</m:t>
        </m:r>
        <m:r>
          <m:t>15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9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2</m:t>
            </m:r>
          </m:num>
          <m:den>
            <m:r>
              <m:t>60</m:t>
            </m:r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3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9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12</m:t>
            </m:r>
            <m:r>
              <m:rPr>
                <m:sty m:val="p"/>
              </m:rPr>
              <m:t>−</m:t>
            </m:r>
            <m:r>
              <m:t>1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195</m:t>
            </m:r>
          </m:num>
          <m:den>
            <m:r>
              <m:t>25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25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>
              <m:t>69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0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5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9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0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5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3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6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8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4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rPr>
            <m:sty m:val="p"/>
          </m:rPr>
          <m:t>−</m:t>
        </m:r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+</m:t>
            </m:r>
            <m:r>
              <m:t>2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num>
          <m:den>
            <m:r>
              <m:t>1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8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3</m:t>
            </m:r>
          </m:num>
          <m:den>
            <m:r>
              <m:t>10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14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7</m:t>
            </m:r>
            <m:r>
              <m:t>x</m:t>
            </m:r>
            <m:r>
              <m:rPr>
                <m:sty m:val="p"/>
              </m:rPr>
              <m:t>−</m:t>
            </m:r>
            <m:r>
              <m:t>60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16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1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0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9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</m:den>
        </m:f>
      </m:oMath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num>
          <m:den>
            <m:r>
              <m:t>2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d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Câu 11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4</m:t>
        </m:r>
      </m:oMath>
      <w:r>
        <w:t xml:space="preserve">. D. *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1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</m:t>
            </m:r>
          </m:lim>
        </m:limLow>
        <m:f>
          <m:fPr>
            <m:type m:val="bar"/>
          </m:fPr>
          <m:num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5</m:t>
        </m:r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5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1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130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3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51</m:t>
            </m:r>
          </m:num>
          <m:den>
            <m:r>
              <m:t>1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67</m:t>
            </m:r>
          </m:num>
          <m:den>
            <m:r>
              <m:t>16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1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4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32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3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12</m:t>
            </m:r>
          </m:num>
          <m:den>
            <m:r>
              <m:t>17</m:t>
            </m:r>
          </m:den>
        </m:f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1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5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0</m:t>
            </m:r>
          </m:num>
          <m:den>
            <m:r>
              <m:t>75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3</m:t>
            </m:r>
          </m:lim>
        </m:limLow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9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2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4</m:t>
                </m:r>
              </m:e>
            </m:rad>
          </m:num>
          <m:den>
            <m:r>
              <m:t>5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3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4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3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2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38</m:t>
            </m:r>
          </m:den>
        </m:f>
      </m:oMath>
      <w:r>
        <w:t xml:space="preserve">. B.</w:t>
      </w:r>
      <w:r>
        <w:t xml:space="preserve"> </w:t>
      </w:r>
      <m:oMath>
        <m:r>
          <m:t>2</m:t>
        </m:r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5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2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9</m:t>
                </m:r>
              </m:e>
            </m:rad>
          </m:num>
          <m:den>
            <m:r>
              <m:t>7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2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9</m:t>
                </m:r>
              </m:e>
            </m:rad>
          </m:num>
          <m:den>
            <m:r>
              <m:t>29</m:t>
            </m:r>
          </m:den>
        </m:f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9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2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8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5</m:t>
                </m:r>
              </m:e>
            </m:rad>
          </m:num>
          <m:den>
            <m:r>
              <m:t>35</m:t>
            </m:r>
          </m:den>
        </m:f>
      </m:oMath>
      <w:r>
        <w:t xml:space="preserve">. B.</w:t>
      </w:r>
      <w:r>
        <w:t xml:space="preserve"> </w:t>
      </w:r>
      <m:oMath>
        <m:r>
          <m:t>4</m:t>
        </m:r>
      </m:oMath>
      <w:r>
        <w:t xml:space="preserve">. C.</w:t>
      </w:r>
      <w:r>
        <w:t xml:space="preserve"> </w:t>
      </w:r>
      <m:oMath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 D.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35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2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t>1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3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t>10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40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208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6</m:t>
                </m:r>
              </m:e>
            </m:rad>
          </m:num>
          <m:den>
            <m:r>
              <m:t>4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1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rPr>
            <m:sty m:val="p"/>
          </m:rPr>
          <m:t>−</m:t>
        </m:r>
        <m:r>
          <m:t>2</m:t>
        </m:r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 *</w:t>
      </w:r>
      <m:oMath>
        <m:r>
          <m:rPr>
            <m:sty m:val="p"/>
          </m:rPr>
          <m:t>−</m:t>
        </m:r>
        <m:r>
          <m:t>5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3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</m:oMath>
      <w:r>
        <w:t xml:space="preserve">. B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3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3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−</m:t>
            </m:r>
            <m:r>
              <m:t>9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10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4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2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4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8</m:t>
            </m:r>
          </m:den>
        </m:f>
      </m:oMath>
      <w:r>
        <w:t xml:space="preserve">. B. *</w:t>
      </w:r>
      <m:oMath>
        <m:r>
          <m:t>0</m:t>
        </m:r>
      </m:oMath>
      <w:r>
        <w:t xml:space="preserve">. 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4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0</m:t>
        </m:r>
      </m:oMath>
      <w:r>
        <w:t xml:space="preserve">. 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7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 D. *</w:t>
      </w:r>
      <m:oMath>
        <m:r>
          <m:t>0</m:t>
        </m:r>
      </m:oMath>
      <w:r>
        <w:t xml:space="preserve">. 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t>0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num>
          <m:den>
            <m:r>
              <m:t>5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</m:num>
          <m:den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5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6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</m:num>
          <m:den>
            <m:r>
              <m:t>10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5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5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rad>
          </m:num>
          <m:den>
            <m:r>
              <m:t>4</m:t>
            </m:r>
            <m:r>
              <m:rPr>
                <m:sty m:val="p"/>
              </m:rPr>
              <m:t>−</m:t>
            </m:r>
            <m:r>
              <m:t>9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7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9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rad>
          </m:num>
          <m:den>
            <m:r>
              <m:t>6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C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5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 *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0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 *</w:t>
      </w:r>
      <m:oMath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6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 *</w:t>
      </w:r>
      <m:oMath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0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9</m:t>
            </m:r>
          </m:den>
        </m:f>
      </m:oMath>
      <w:r>
        <w:t xml:space="preserve">. D. *</w:t>
      </w:r>
      <m:oMath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6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t>2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6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6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 D. *</w:t>
      </w: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1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7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2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3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1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4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2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5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9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5</m:t>
        </m:r>
      </m:oMath>
      <w:r>
        <w:t xml:space="preserve">. D.</w:t>
      </w:r>
      <w:r>
        <w:t xml:space="preserve"> </w:t>
      </w:r>
      <m:oMath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76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7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7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77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7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5</m:t>
        </m:r>
      </m:oMath>
      <w:r>
        <w:t xml:space="preserve">. C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78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+</m:t>
            </m:r>
            <m:r>
              <m:t>8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t>5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79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B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C.</w:t>
      </w:r>
      <w:r>
        <w:t xml:space="preserve"> </w:t>
      </w:r>
      <m:oMath>
        <m:r>
          <m:t>3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0.</w:t>
      </w:r>
      <w:r>
        <w:t xml:space="preserve"> </w:t>
      </w:r>
      <w:r>
        <w:t xml:space="preserve">Tính giới hạn</w:t>
      </w:r>
      <w:r>
        <w:t xml:space="preserve"> </w:t>
      </w:r>
      <m:oMath>
        <m:limLow>
          <m:e>
            <m:r>
              <m:rPr>
                <m:sty m:val="p"/>
              </m:rPr>
              <m:t>lim</m:t>
            </m:r>
          </m:e>
          <m:lim>
            <m:r>
              <m:t>x</m:t>
            </m:r>
            <m:r>
              <m:rPr>
                <m:sty m:val="p"/>
              </m:rPr>
              <m:t>→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lim>
        </m:limLow>
        <m:d>
          <m:dPr>
            <m:begChr m:val="("/>
            <m:endChr m:val=")"/>
            <m:sepChr m:val=""/>
            <m:grow/>
          </m:dPr>
          <m:e>
            <m:r>
              <m:t>8</m:t>
            </m:r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rPr>
            <m:sty m:val="p"/>
          </m:rPr>
          <m:t>+</m:t>
        </m:r>
        <m:r>
          <m:rPr>
            <m:sty m:val="p"/>
          </m:rPr>
          <m:t>∞</m:t>
        </m:r>
      </m:oMath>
      <w:r>
        <w:t xml:space="preserve">. B.</w:t>
      </w:r>
      <w:r>
        <w:t xml:space="preserve"> </w:t>
      </w:r>
      <m:oMath>
        <m:r>
          <m:t>8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−</m:t>
        </m:r>
        <m:r>
          <m:rPr>
            <m:sty m:val="p"/>
          </m:rPr>
          <m:t>∞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−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7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7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6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7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8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5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0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8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C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D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8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 B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 D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8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 Tìm khẳng định đúng.</w:t>
      </w:r>
    </w:p>
    <w:p>
      <w:pPr>
        <w:pStyle w:val="BodyText"/>
      </w:pPr>
      <w:r>
        <w:t xml:space="preserve">A. Hàm số gián đoạn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9</m:t>
        </m:r>
      </m:oMath>
      <w:r>
        <w:t xml:space="preserve">. B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. C. 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D. *Hàm số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+</m:t>
            </m:r>
            <m:r>
              <m:t>6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  <m:r>
              <m:t>x</m:t>
            </m:r>
          </m:num>
          <m:den>
            <m:r>
              <m:t>2</m:t>
            </m:r>
            <m:r>
              <m:t>x</m:t>
            </m:r>
            <m:r>
              <m:rPr>
                <m:sty m:val="p"/>
              </m:rPr>
              <m:t>+</m:t>
            </m:r>
            <m:r>
              <m:t>3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19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num>
          <m:den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B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19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19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2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 C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e>
        </m:d>
      </m:oMath>
      <w:r>
        <w:t xml:space="preserve">. D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19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5</m:t>
            </m:r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</m:oMath>
      <w:r>
        <w:t xml:space="preserve">. Tìm khẳng định đúng.</w:t>
      </w:r>
    </w:p>
    <w:p>
      <w:pPr>
        <w:pStyle w:val="BodyText"/>
      </w:pPr>
      <w:r>
        <w:t xml:space="preserve">A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B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. C. 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 D. *Hàm số liên tục trên khoảng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  <m:r>
              <m:rPr>
                <m:sty m:val="p"/>
              </m:rPr>
              <m:t>;</m:t>
            </m:r>
            <m:r>
              <m:rPr>
                <m:sty m:val="p"/>
              </m:rPr>
              <m:t>+</m:t>
            </m:r>
            <m:r>
              <m:rPr>
                <m:sty m:val="p"/>
              </m:rPr>
              <m:t>∞</m:t>
            </m:r>
          </m:e>
        </m:d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 D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0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B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34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 C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2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 D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0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30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B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C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 D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0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0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3</m:t>
                  </m:r>
                </m:e>
              </m:mr>
              <m:m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khẳng định sai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C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≥</m:t>
                  </m:r>
                  <m:r>
                    <m:t>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65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&lt;</m:t>
                  </m:r>
                  <m:r>
                    <m:t>6</m:t>
                  </m:r>
                </m:e>
              </m:mr>
            </m:m>
          </m:e>
        </m:d>
      </m:oMath>
      <w:r>
        <w:t xml:space="preserve">. Tìm khẳng định đúng.</w:t>
      </w:r>
    </w:p>
    <w:p>
      <w:pPr>
        <w:pStyle w:val="BodyText"/>
      </w:pPr>
      <w:r>
        <w:t xml:space="preserve">A. Hàm số liên tục tại mọi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</m:oMath>
      <w:r>
        <w:t xml:space="preserve">. B. *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 C. Hàm số không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1</m:t>
        </m:r>
      </m:oMath>
      <w:r>
        <w:t xml:space="preserve">. D. Hàm số liên tục tại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6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8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48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1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4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48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9</m:t>
            </m:r>
          </m:num>
          <m:den>
            <m:r>
              <m:t>8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9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1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6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3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7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3</m:t>
            </m:r>
          </m:num>
          <m:den>
            <m:r>
              <m:t>3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57</m:t>
                      </m:r>
                    </m:num>
                    <m:den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0</m:t>
            </m:r>
          </m:num>
          <m:den>
            <m:r>
              <m:t>1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7</m:t>
            </m:r>
          </m:num>
          <m:den>
            <m:r>
              <m:t>39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13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9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8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5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4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</m:num>
          <m:den>
            <m:r>
              <m:t>4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3</m:t>
            </m:r>
          </m:num>
          <m:den>
            <m:r>
              <m:t>8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1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1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6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0</m:t>
            </m:r>
          </m:num>
          <m:den>
            <m:r>
              <m:t>7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0</m:t>
            </m:r>
          </m:num>
          <m:den>
            <m:r>
              <m:t>7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1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1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5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0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3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170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34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21</m:t>
            </m:r>
          </m:num>
          <m:den>
            <m:r>
              <m:t>17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1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9</m:t>
            </m:r>
          </m:num>
          <m:den>
            <m:r>
              <m:t>11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8</m:t>
            </m:r>
          </m:num>
          <m:den>
            <m:r>
              <m:t>11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1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45</m:t>
                      </m:r>
                    </m:num>
                    <m:den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5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5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5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3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1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8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4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6</m:t>
        </m:r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2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128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1</m:t>
            </m:r>
          </m:num>
          <m:den>
            <m:r>
              <m:t>5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5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3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9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7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4</m:t>
            </m:r>
          </m:num>
          <m:den>
            <m:r>
              <m:t>5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2</m:t>
            </m:r>
          </m:num>
          <m:den>
            <m:r>
              <m:t>1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96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4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40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5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5</m:t>
            </m:r>
          </m:num>
          <m:den>
            <m:r>
              <m:t>752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50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9</m:t>
            </m:r>
          </m:num>
          <m:den>
            <m:r>
              <m:t>50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5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2</m:t>
                      </m:r>
                    </m:num>
                    <m:den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40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5</m:t>
            </m:r>
          </m:num>
          <m:den>
            <m:r>
              <m:t>4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6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2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Câu 226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1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</m:oMath>
      <w:r>
        <w:t xml:space="preserve">. B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27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81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3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1</m:t>
            </m:r>
          </m:num>
          <m:den>
            <m:r>
              <m:t>60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7</m:t>
            </m:r>
          </m:num>
          <m:den>
            <m:r>
              <m:t>20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60</m:t>
            </m:r>
          </m:den>
        </m:f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</m:t>
            </m:r>
          </m:num>
          <m:den>
            <m:r>
              <m:t>243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28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5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</m:num>
                    <m:den>
                      <m:r>
                        <m:t>2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4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 C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w:r>
        <w:rPr>
          <w:b/>
          <w:bCs/>
        </w:rPr>
        <w:t xml:space="preserve">Câu 229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32</m:t>
                      </m:r>
                    </m:num>
                    <m:den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2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A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</m:t>
        </m:r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4</m:t>
        </m:r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</m:oMath>
      <w:r>
        <w:t xml:space="preserve">. D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92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A</w:t>
      </w:r>
    </w:p>
    <w:p>
      <w:pPr>
        <w:pStyle w:val="BodyText"/>
      </w:pPr>
      <w:r>
        <w:rPr>
          <w:b/>
          <w:bCs/>
        </w:rPr>
        <w:t xml:space="preserve">Câu 230.</w:t>
      </w:r>
      <w:r>
        <w:t xml:space="preserve"> </w:t>
      </w:r>
      <w:r>
        <w:t xml:space="preserve">Cho hàm số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{"/>
            <m:endChr m:val="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3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99</m:t>
                      </m:r>
                    </m:num>
                    <m:den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+</m:t>
                      </m:r>
                      <m:r>
                        <m:t>2</m:t>
                      </m:r>
                      <m:r>
                        <m:t>x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1</m:t>
                      </m:r>
                    </m:den>
                  </m:f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≠</m:t>
                  </m:r>
                  <m:r>
                    <m:t>3</m:t>
                  </m:r>
                </m:e>
              </m:mr>
              <m:mr>
                <m:e>
                  <m:r>
                    <m:t>m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  <m:r>
                    <m:rPr>
                      <m:nor/>
                      <m:sty m:val="p"/>
                    </m:rPr>
                    <m:t> khi 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3</m:t>
                  </m:r>
                </m:e>
              </m:mr>
            </m:m>
          </m:e>
        </m:d>
      </m:oMath>
      <w:r>
        <w:t xml:space="preserve">. Tìm m để hàm số đã cho liên tục tại điểm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7</m:t>
            </m:r>
          </m:num>
          <m:den>
            <m:r>
              <m:t>24</m:t>
            </m:r>
          </m:den>
        </m:f>
      </m:oMath>
      <w:r>
        <w:t xml:space="preserve">. B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35</m:t>
            </m:r>
          </m:den>
        </m:f>
      </m:oMath>
      <w:r>
        <w:t xml:space="preserve">. C.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5</m:t>
            </m:r>
          </m:num>
          <m:den>
            <m:r>
              <m:t>8</m:t>
            </m:r>
          </m:den>
        </m:f>
      </m:oMath>
      <w:r>
        <w:t xml:space="preserve">. D. *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3</m:t>
            </m:r>
          </m:num>
          <m:den>
            <m:r>
              <m:t>24</m:t>
            </m:r>
          </m:den>
        </m:f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D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5T13:26:54Z</dcterms:created>
  <dcterms:modified xsi:type="dcterms:W3CDTF">2024-11-25T13:2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